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79EDB1" w14:textId="77777777" w:rsidR="00FA300F" w:rsidRPr="008C2243" w:rsidRDefault="00FA300F" w:rsidP="005F7D3B">
      <w:pPr>
        <w:spacing w:after="0" w:line="240" w:lineRule="auto"/>
        <w:rPr>
          <w:b/>
          <w:sz w:val="14"/>
          <w:u w:val="single"/>
        </w:rPr>
      </w:pPr>
    </w:p>
    <w:p w14:paraId="11A09F48" w14:textId="77777777" w:rsidR="008110B8" w:rsidRPr="00374287" w:rsidRDefault="005F7D3B" w:rsidP="005F7D3B">
      <w:pPr>
        <w:spacing w:after="0" w:line="240" w:lineRule="auto"/>
        <w:rPr>
          <w:b/>
          <w:sz w:val="28"/>
          <w:u w:val="single"/>
        </w:rPr>
      </w:pPr>
      <w:r w:rsidRPr="00374287">
        <w:rPr>
          <w:b/>
          <w:sz w:val="28"/>
          <w:u w:val="single"/>
        </w:rPr>
        <w:t xml:space="preserve">Honorary Lecturers Required – Secondary Subjects. </w:t>
      </w:r>
    </w:p>
    <w:p w14:paraId="5A0B49EC" w14:textId="77777777" w:rsidR="005F7D3B" w:rsidRDefault="005F7D3B" w:rsidP="005F7D3B">
      <w:pPr>
        <w:spacing w:after="0" w:line="240" w:lineRule="auto"/>
        <w:rPr>
          <w:b/>
          <w:sz w:val="28"/>
          <w:u w:val="single"/>
        </w:rPr>
      </w:pPr>
      <w:r w:rsidRPr="00374287">
        <w:rPr>
          <w:b/>
          <w:sz w:val="28"/>
          <w:u w:val="single"/>
        </w:rPr>
        <w:t>CaBan</w:t>
      </w:r>
      <w:r w:rsidR="00374287">
        <w:rPr>
          <w:b/>
          <w:sz w:val="28"/>
          <w:u w:val="single"/>
        </w:rPr>
        <w:t xml:space="preserve"> Bangor</w:t>
      </w:r>
      <w:r w:rsidRPr="00374287">
        <w:rPr>
          <w:b/>
          <w:sz w:val="28"/>
          <w:u w:val="single"/>
        </w:rPr>
        <w:t xml:space="preserve"> </w:t>
      </w:r>
      <w:proofErr w:type="gramStart"/>
      <w:r w:rsidRPr="00374287">
        <w:rPr>
          <w:b/>
          <w:sz w:val="28"/>
          <w:u w:val="single"/>
        </w:rPr>
        <w:t>ITE</w:t>
      </w:r>
      <w:r w:rsidR="00374287">
        <w:rPr>
          <w:b/>
          <w:sz w:val="28"/>
          <w:u w:val="single"/>
        </w:rPr>
        <w:t xml:space="preserve">, </w:t>
      </w:r>
      <w:r w:rsidRPr="00374287">
        <w:rPr>
          <w:b/>
          <w:sz w:val="28"/>
          <w:u w:val="single"/>
        </w:rPr>
        <w:t xml:space="preserve"> Bangor</w:t>
      </w:r>
      <w:proofErr w:type="gramEnd"/>
      <w:r w:rsidRPr="00374287">
        <w:rPr>
          <w:b/>
          <w:sz w:val="28"/>
          <w:u w:val="single"/>
        </w:rPr>
        <w:t xml:space="preserve"> University</w:t>
      </w:r>
    </w:p>
    <w:p w14:paraId="7E1FC87C" w14:textId="77777777" w:rsidR="008C2243" w:rsidRPr="00374287" w:rsidRDefault="008C2243" w:rsidP="005F7D3B">
      <w:pPr>
        <w:spacing w:after="0" w:line="240" w:lineRule="auto"/>
        <w:rPr>
          <w:b/>
          <w:sz w:val="28"/>
          <w:u w:val="single"/>
        </w:rPr>
      </w:pPr>
      <w:r>
        <w:rPr>
          <w:b/>
          <w:sz w:val="28"/>
          <w:u w:val="single"/>
        </w:rPr>
        <w:t>Expressions of Interest</w:t>
      </w:r>
    </w:p>
    <w:p w14:paraId="245B3083" w14:textId="77777777" w:rsidR="005F7D3B" w:rsidRDefault="005F7D3B" w:rsidP="005F7D3B">
      <w:pPr>
        <w:spacing w:after="0" w:line="240" w:lineRule="auto"/>
        <w:rPr>
          <w:b/>
          <w:sz w:val="24"/>
          <w:u w:val="single"/>
        </w:rPr>
      </w:pPr>
    </w:p>
    <w:p w14:paraId="5960E7FB" w14:textId="77777777" w:rsidR="00FA300F" w:rsidRDefault="005F7D3B" w:rsidP="005F7D3B">
      <w:pPr>
        <w:spacing w:after="0" w:line="240" w:lineRule="auto"/>
        <w:rPr>
          <w:b/>
          <w:sz w:val="28"/>
        </w:rPr>
      </w:pPr>
      <w:r w:rsidRPr="00FA300F">
        <w:rPr>
          <w:b/>
          <w:sz w:val="28"/>
        </w:rPr>
        <w:t xml:space="preserve">Are you an enthusiastic, innovative, and excellent practitioner working in secondary education?  </w:t>
      </w:r>
    </w:p>
    <w:p w14:paraId="75B07294" w14:textId="77777777" w:rsidR="005F7D3B" w:rsidRPr="00FA300F" w:rsidRDefault="005F7D3B" w:rsidP="005F7D3B">
      <w:pPr>
        <w:spacing w:after="0" w:line="240" w:lineRule="auto"/>
        <w:rPr>
          <w:b/>
          <w:sz w:val="28"/>
        </w:rPr>
      </w:pPr>
      <w:r w:rsidRPr="00FA300F">
        <w:rPr>
          <w:b/>
          <w:sz w:val="28"/>
        </w:rPr>
        <w:t xml:space="preserve">Do you have a passion for </w:t>
      </w:r>
      <w:r w:rsidR="00FA300F">
        <w:rPr>
          <w:b/>
          <w:sz w:val="28"/>
        </w:rPr>
        <w:t>outstanding</w:t>
      </w:r>
      <w:r w:rsidRPr="00FA300F">
        <w:rPr>
          <w:b/>
          <w:sz w:val="28"/>
        </w:rPr>
        <w:t xml:space="preserve"> education </w:t>
      </w:r>
      <w:r w:rsidR="00FA300F">
        <w:rPr>
          <w:b/>
          <w:sz w:val="28"/>
        </w:rPr>
        <w:t>and to</w:t>
      </w:r>
      <w:r w:rsidRPr="00FA300F">
        <w:rPr>
          <w:b/>
          <w:sz w:val="28"/>
        </w:rPr>
        <w:t xml:space="preserve"> provide the best learning opportunities for the next generation of </w:t>
      </w:r>
      <w:r w:rsidR="00FA300F">
        <w:rPr>
          <w:b/>
          <w:sz w:val="28"/>
        </w:rPr>
        <w:t>teachers</w:t>
      </w:r>
      <w:r w:rsidRPr="00FA300F">
        <w:rPr>
          <w:b/>
          <w:sz w:val="28"/>
        </w:rPr>
        <w:t xml:space="preserve"> in our schools?</w:t>
      </w:r>
    </w:p>
    <w:p w14:paraId="0D289546" w14:textId="77777777" w:rsidR="005F7D3B" w:rsidRDefault="005F7D3B" w:rsidP="005F7D3B">
      <w:pPr>
        <w:spacing w:after="0" w:line="240" w:lineRule="auto"/>
        <w:rPr>
          <w:sz w:val="24"/>
        </w:rPr>
      </w:pPr>
    </w:p>
    <w:p w14:paraId="68F35B7E" w14:textId="158C6F69" w:rsidR="005F7D3B" w:rsidRDefault="005F7D3B" w:rsidP="005F7D3B">
      <w:pPr>
        <w:spacing w:after="0" w:line="240" w:lineRule="auto"/>
        <w:rPr>
          <w:sz w:val="24"/>
        </w:rPr>
      </w:pPr>
      <w:r>
        <w:rPr>
          <w:sz w:val="24"/>
        </w:rPr>
        <w:t xml:space="preserve">If so, CaBan Bangor, the accredited provider of initial teacher </w:t>
      </w:r>
      <w:r w:rsidR="00AB5B08">
        <w:rPr>
          <w:sz w:val="24"/>
        </w:rPr>
        <w:t>education</w:t>
      </w:r>
      <w:r w:rsidR="00FA300F">
        <w:rPr>
          <w:sz w:val="24"/>
        </w:rPr>
        <w:t xml:space="preserve"> in North Wales</w:t>
      </w:r>
      <w:r w:rsidR="00AB5B08">
        <w:rPr>
          <w:sz w:val="24"/>
        </w:rPr>
        <w:t>,</w:t>
      </w:r>
      <w:r>
        <w:rPr>
          <w:sz w:val="24"/>
        </w:rPr>
        <w:t xml:space="preserve"> is looking to recruit a bank of subject specialists who could be seconded for </w:t>
      </w:r>
      <w:r w:rsidR="00C52209">
        <w:rPr>
          <w:sz w:val="24"/>
        </w:rPr>
        <w:t xml:space="preserve">two </w:t>
      </w:r>
      <w:r>
        <w:rPr>
          <w:sz w:val="24"/>
        </w:rPr>
        <w:t>day</w:t>
      </w:r>
      <w:r w:rsidR="00C52209">
        <w:rPr>
          <w:sz w:val="24"/>
        </w:rPr>
        <w:t>s</w:t>
      </w:r>
      <w:r>
        <w:rPr>
          <w:sz w:val="24"/>
        </w:rPr>
        <w:t xml:space="preserve"> per week to deliver the subject-specific modules to our </w:t>
      </w:r>
      <w:r w:rsidR="00FA300F">
        <w:rPr>
          <w:sz w:val="24"/>
        </w:rPr>
        <w:t>A</w:t>
      </w:r>
      <w:r>
        <w:rPr>
          <w:sz w:val="24"/>
        </w:rPr>
        <w:t xml:space="preserve">ssociate </w:t>
      </w:r>
      <w:r w:rsidR="00FA300F">
        <w:rPr>
          <w:sz w:val="24"/>
        </w:rPr>
        <w:t>T</w:t>
      </w:r>
      <w:r>
        <w:rPr>
          <w:sz w:val="24"/>
        </w:rPr>
        <w:t>eachers.</w:t>
      </w:r>
    </w:p>
    <w:p w14:paraId="5B09F266" w14:textId="77777777" w:rsidR="005F7D3B" w:rsidRDefault="005F7D3B" w:rsidP="005F7D3B">
      <w:pPr>
        <w:spacing w:after="0" w:line="240" w:lineRule="auto"/>
        <w:rPr>
          <w:sz w:val="24"/>
        </w:rPr>
      </w:pPr>
    </w:p>
    <w:p w14:paraId="27A51609" w14:textId="77777777" w:rsidR="00AB5B08" w:rsidRPr="00AB5B08" w:rsidRDefault="00AB5B08" w:rsidP="005F7D3B">
      <w:pPr>
        <w:spacing w:after="0" w:line="240" w:lineRule="auto"/>
        <w:rPr>
          <w:b/>
          <w:sz w:val="24"/>
        </w:rPr>
      </w:pPr>
      <w:r w:rsidRPr="00AB5B08">
        <w:rPr>
          <w:b/>
          <w:sz w:val="24"/>
        </w:rPr>
        <w:t>Benefits to me…</w:t>
      </w:r>
    </w:p>
    <w:p w14:paraId="034B2F17" w14:textId="77777777" w:rsidR="005F7D3B" w:rsidRDefault="005F7D3B" w:rsidP="005F7D3B">
      <w:pPr>
        <w:spacing w:after="0" w:line="240" w:lineRule="auto"/>
        <w:rPr>
          <w:sz w:val="24"/>
        </w:rPr>
      </w:pPr>
      <w:r>
        <w:rPr>
          <w:sz w:val="24"/>
        </w:rPr>
        <w:t xml:space="preserve">As an </w:t>
      </w:r>
      <w:r w:rsidR="00FA300F">
        <w:rPr>
          <w:sz w:val="24"/>
        </w:rPr>
        <w:t>H</w:t>
      </w:r>
      <w:r>
        <w:rPr>
          <w:sz w:val="24"/>
        </w:rPr>
        <w:t xml:space="preserve">onorary </w:t>
      </w:r>
      <w:r w:rsidR="00FA300F">
        <w:rPr>
          <w:sz w:val="24"/>
        </w:rPr>
        <w:t>L</w:t>
      </w:r>
      <w:r>
        <w:rPr>
          <w:sz w:val="24"/>
        </w:rPr>
        <w:t xml:space="preserve">ecturer, you would be provided with a full-time mentor to induct you into the role and help develop your </w:t>
      </w:r>
      <w:r w:rsidR="00FA300F">
        <w:rPr>
          <w:sz w:val="24"/>
        </w:rPr>
        <w:t>adult education skills</w:t>
      </w:r>
      <w:r>
        <w:rPr>
          <w:sz w:val="24"/>
        </w:rPr>
        <w:t xml:space="preserve">. You will be granted access to all the </w:t>
      </w:r>
      <w:r w:rsidR="00FA300F">
        <w:rPr>
          <w:sz w:val="24"/>
        </w:rPr>
        <w:t>University resources</w:t>
      </w:r>
      <w:r>
        <w:rPr>
          <w:sz w:val="24"/>
        </w:rPr>
        <w:t xml:space="preserve"> and an opportunity to enhance your academic qualifications at the appropriate level</w:t>
      </w:r>
      <w:r w:rsidR="008F207C">
        <w:rPr>
          <w:sz w:val="24"/>
        </w:rPr>
        <w:t>,</w:t>
      </w:r>
      <w:r>
        <w:rPr>
          <w:sz w:val="24"/>
        </w:rPr>
        <w:t xml:space="preserve"> right up to doctorate level. We also believe that this kind of opportunity allows practitioners to critically reflect on their practice and adopt </w:t>
      </w:r>
      <w:r w:rsidR="00FA300F">
        <w:rPr>
          <w:sz w:val="24"/>
        </w:rPr>
        <w:t xml:space="preserve">the </w:t>
      </w:r>
      <w:r>
        <w:rPr>
          <w:sz w:val="24"/>
        </w:rPr>
        <w:t xml:space="preserve">current evidence-based best </w:t>
      </w:r>
      <w:r w:rsidR="00FA300F">
        <w:rPr>
          <w:sz w:val="24"/>
        </w:rPr>
        <w:t>methodology</w:t>
      </w:r>
      <w:r>
        <w:rPr>
          <w:sz w:val="24"/>
        </w:rPr>
        <w:t xml:space="preserve">. The dialogic conversations between lecturer and </w:t>
      </w:r>
      <w:r w:rsidR="00FA300F">
        <w:rPr>
          <w:sz w:val="24"/>
        </w:rPr>
        <w:t>A</w:t>
      </w:r>
      <w:r w:rsidR="00AB5B08">
        <w:rPr>
          <w:sz w:val="24"/>
        </w:rPr>
        <w:t xml:space="preserve">ssociate </w:t>
      </w:r>
      <w:r w:rsidR="00FA300F">
        <w:rPr>
          <w:sz w:val="24"/>
        </w:rPr>
        <w:t>T</w:t>
      </w:r>
      <w:r w:rsidR="00AB5B08">
        <w:rPr>
          <w:sz w:val="24"/>
        </w:rPr>
        <w:t>eacher is a powerful tool for self-evaluation and continuous improvement.</w:t>
      </w:r>
    </w:p>
    <w:p w14:paraId="765A3455" w14:textId="77777777" w:rsidR="005F7D3B" w:rsidRDefault="005F7D3B" w:rsidP="005F7D3B">
      <w:pPr>
        <w:spacing w:after="0" w:line="240" w:lineRule="auto"/>
        <w:rPr>
          <w:sz w:val="24"/>
        </w:rPr>
      </w:pPr>
    </w:p>
    <w:p w14:paraId="7D969CCF" w14:textId="77777777" w:rsidR="00AB5B08" w:rsidRPr="00AB5B08" w:rsidRDefault="00AB5B08" w:rsidP="005F7D3B">
      <w:pPr>
        <w:spacing w:after="0" w:line="240" w:lineRule="auto"/>
        <w:rPr>
          <w:b/>
          <w:sz w:val="24"/>
        </w:rPr>
      </w:pPr>
      <w:r w:rsidRPr="00AB5B08">
        <w:rPr>
          <w:b/>
          <w:sz w:val="24"/>
        </w:rPr>
        <w:t>Benefits to the school…</w:t>
      </w:r>
    </w:p>
    <w:p w14:paraId="160AB2C1" w14:textId="77777777" w:rsidR="005F7D3B" w:rsidRDefault="005F7D3B" w:rsidP="005F7D3B">
      <w:pPr>
        <w:spacing w:after="0" w:line="240" w:lineRule="auto"/>
        <w:rPr>
          <w:sz w:val="24"/>
        </w:rPr>
      </w:pPr>
      <w:r>
        <w:rPr>
          <w:sz w:val="24"/>
        </w:rPr>
        <w:t xml:space="preserve">CaBan also believes that the schools </w:t>
      </w:r>
      <w:r w:rsidR="00FA300F">
        <w:rPr>
          <w:sz w:val="24"/>
        </w:rPr>
        <w:t>that</w:t>
      </w:r>
      <w:r>
        <w:rPr>
          <w:sz w:val="24"/>
        </w:rPr>
        <w:t xml:space="preserve"> facilitate </w:t>
      </w:r>
      <w:r w:rsidR="00FA300F">
        <w:rPr>
          <w:sz w:val="24"/>
        </w:rPr>
        <w:t>the</w:t>
      </w:r>
      <w:r w:rsidR="008F207C">
        <w:rPr>
          <w:sz w:val="24"/>
        </w:rPr>
        <w:t>ir staff's secondment</w:t>
      </w:r>
      <w:r>
        <w:rPr>
          <w:sz w:val="24"/>
        </w:rPr>
        <w:t xml:space="preserve"> to work with the University benefits in many ways. These opportunities help motivate staff in schools and allow them to develop leadership skills within a learning organisation. Staff become research-informed and can help change the </w:t>
      </w:r>
      <w:r w:rsidR="00FA300F">
        <w:rPr>
          <w:sz w:val="24"/>
        </w:rPr>
        <w:t>school culture</w:t>
      </w:r>
      <w:r w:rsidR="00AB5B08">
        <w:rPr>
          <w:sz w:val="24"/>
        </w:rPr>
        <w:t xml:space="preserve">, where </w:t>
      </w:r>
      <w:r>
        <w:rPr>
          <w:sz w:val="24"/>
        </w:rPr>
        <w:t>close to practice research and enquiry</w:t>
      </w:r>
      <w:r w:rsidR="00AB5B08">
        <w:rPr>
          <w:sz w:val="24"/>
        </w:rPr>
        <w:t xml:space="preserve"> form a </w:t>
      </w:r>
      <w:r w:rsidR="00FA300F">
        <w:rPr>
          <w:sz w:val="24"/>
        </w:rPr>
        <w:t>vital</w:t>
      </w:r>
      <w:r w:rsidR="00AB5B08">
        <w:rPr>
          <w:sz w:val="24"/>
        </w:rPr>
        <w:t xml:space="preserve"> part of the </w:t>
      </w:r>
      <w:r>
        <w:rPr>
          <w:sz w:val="24"/>
        </w:rPr>
        <w:t>school's research strategy.</w:t>
      </w:r>
      <w:r w:rsidR="00AB5B08">
        <w:rPr>
          <w:sz w:val="24"/>
        </w:rPr>
        <w:t xml:space="preserve"> It can provide a s</w:t>
      </w:r>
      <w:r w:rsidR="008F207C">
        <w:rPr>
          <w:sz w:val="24"/>
        </w:rPr>
        <w:t>olid basis to</w:t>
      </w:r>
      <w:r w:rsidR="00AB5B08">
        <w:rPr>
          <w:sz w:val="24"/>
        </w:rPr>
        <w:t xml:space="preserve"> managing change, meets the </w:t>
      </w:r>
      <w:r w:rsidR="00FA300F">
        <w:rPr>
          <w:sz w:val="24"/>
        </w:rPr>
        <w:t>Professional Teaching and Leadership Standards' objectives,</w:t>
      </w:r>
      <w:r w:rsidR="00AB5B08">
        <w:rPr>
          <w:sz w:val="24"/>
        </w:rPr>
        <w:t xml:space="preserve"> and can provide evidence for accountability purposes.</w:t>
      </w:r>
    </w:p>
    <w:p w14:paraId="33784BD7" w14:textId="77777777" w:rsidR="00AB5B08" w:rsidRDefault="00AB5B08" w:rsidP="005F7D3B">
      <w:pPr>
        <w:spacing w:after="0" w:line="240" w:lineRule="auto"/>
        <w:rPr>
          <w:sz w:val="24"/>
        </w:rPr>
      </w:pPr>
    </w:p>
    <w:p w14:paraId="290233A6" w14:textId="77777777" w:rsidR="008F207C" w:rsidRDefault="00AB5B08" w:rsidP="005F7D3B">
      <w:pPr>
        <w:spacing w:after="0" w:line="240" w:lineRule="auto"/>
        <w:rPr>
          <w:b/>
          <w:sz w:val="24"/>
        </w:rPr>
      </w:pPr>
      <w:r w:rsidRPr="00AB5B08">
        <w:rPr>
          <w:b/>
          <w:sz w:val="24"/>
        </w:rPr>
        <w:t>What does the role entail</w:t>
      </w:r>
      <w:r w:rsidR="008F207C">
        <w:rPr>
          <w:b/>
          <w:sz w:val="24"/>
        </w:rPr>
        <w:t>?</w:t>
      </w:r>
    </w:p>
    <w:p w14:paraId="54843827" w14:textId="77777777" w:rsidR="00AB5B08" w:rsidRDefault="008F207C" w:rsidP="005F7D3B">
      <w:pPr>
        <w:spacing w:after="0" w:line="240" w:lineRule="auto"/>
        <w:rPr>
          <w:sz w:val="24"/>
        </w:rPr>
      </w:pPr>
      <w:r w:rsidRPr="008F207C">
        <w:rPr>
          <w:sz w:val="24"/>
        </w:rPr>
        <w:t>H</w:t>
      </w:r>
      <w:r w:rsidR="00AB5B08" w:rsidRPr="00AB5B08">
        <w:rPr>
          <w:sz w:val="24"/>
        </w:rPr>
        <w:t xml:space="preserve">onorary </w:t>
      </w:r>
      <w:r w:rsidR="00AB5B08">
        <w:rPr>
          <w:sz w:val="24"/>
        </w:rPr>
        <w:t>Lecturers would be required to cover the PGCE subject</w:t>
      </w:r>
      <w:r w:rsidR="00FA300F">
        <w:rPr>
          <w:sz w:val="24"/>
        </w:rPr>
        <w:t>-</w:t>
      </w:r>
      <w:r w:rsidR="00AB5B08">
        <w:rPr>
          <w:sz w:val="24"/>
        </w:rPr>
        <w:t xml:space="preserve">specific module for their specialist subject for a small group of students. You would deliver </w:t>
      </w:r>
      <w:r w:rsidR="0002742E" w:rsidRPr="00374287">
        <w:rPr>
          <w:sz w:val="24"/>
        </w:rPr>
        <w:t>30</w:t>
      </w:r>
      <w:r w:rsidR="00AB5B08">
        <w:rPr>
          <w:sz w:val="24"/>
        </w:rPr>
        <w:t xml:space="preserve"> hours of lectures and seminars, either face to face on campus or through a blended learning approach (Covid 19 restrictions dependent). You would set and mark any assignments related to the module and support the students through this. You would also observe students that you teach on placement in various schools across North Wales.  The </w:t>
      </w:r>
      <w:r w:rsidR="00FA300F">
        <w:rPr>
          <w:sz w:val="24"/>
        </w:rPr>
        <w:t>secondment hours</w:t>
      </w:r>
      <w:r w:rsidR="00AB5B08">
        <w:rPr>
          <w:sz w:val="24"/>
        </w:rPr>
        <w:t xml:space="preserve"> are calculated to </w:t>
      </w:r>
      <w:proofErr w:type="gramStart"/>
      <w:r w:rsidR="00AB5B08">
        <w:rPr>
          <w:sz w:val="24"/>
        </w:rPr>
        <w:t>take into account</w:t>
      </w:r>
      <w:proofErr w:type="gramEnd"/>
      <w:r w:rsidR="00AB5B08">
        <w:rPr>
          <w:sz w:val="24"/>
        </w:rPr>
        <w:t xml:space="preserve"> the workload (delivery, marking and tutor visits) based on the numbers of students who have chosen that subject in any particular year. For example</w:t>
      </w:r>
      <w:r w:rsidR="00FA300F">
        <w:rPr>
          <w:sz w:val="24"/>
        </w:rPr>
        <w:t>,</w:t>
      </w:r>
      <w:r w:rsidR="00AB5B08">
        <w:rPr>
          <w:sz w:val="24"/>
        </w:rPr>
        <w:t xml:space="preserve"> a Maths group of two would get fewer marking and tutor visit hours </w:t>
      </w:r>
      <w:r w:rsidR="00FA300F">
        <w:rPr>
          <w:sz w:val="24"/>
        </w:rPr>
        <w:t>than</w:t>
      </w:r>
      <w:r w:rsidR="00AB5B08">
        <w:rPr>
          <w:sz w:val="24"/>
        </w:rPr>
        <w:t xml:space="preserve"> a History group of twelve (delivery hours would be the same). </w:t>
      </w:r>
    </w:p>
    <w:p w14:paraId="6F6B09A1" w14:textId="77777777" w:rsidR="00AB5B08" w:rsidRDefault="00AB5B08" w:rsidP="005F7D3B">
      <w:pPr>
        <w:spacing w:after="0" w:line="240" w:lineRule="auto"/>
        <w:rPr>
          <w:sz w:val="24"/>
        </w:rPr>
      </w:pPr>
    </w:p>
    <w:p w14:paraId="785D610B" w14:textId="77777777" w:rsidR="00FA300F" w:rsidRDefault="00FA300F" w:rsidP="005F7D3B">
      <w:pPr>
        <w:spacing w:after="0" w:line="240" w:lineRule="auto"/>
        <w:rPr>
          <w:b/>
          <w:sz w:val="24"/>
        </w:rPr>
      </w:pPr>
    </w:p>
    <w:p w14:paraId="3160D111" w14:textId="77777777" w:rsidR="00FA300F" w:rsidRDefault="00FA300F" w:rsidP="005F7D3B">
      <w:pPr>
        <w:spacing w:after="0" w:line="240" w:lineRule="auto"/>
        <w:rPr>
          <w:b/>
          <w:sz w:val="24"/>
        </w:rPr>
      </w:pPr>
    </w:p>
    <w:p w14:paraId="6A414C92" w14:textId="77777777" w:rsidR="00374287" w:rsidRDefault="00374287" w:rsidP="005F7D3B">
      <w:pPr>
        <w:spacing w:after="0" w:line="240" w:lineRule="auto"/>
        <w:rPr>
          <w:b/>
          <w:sz w:val="24"/>
        </w:rPr>
      </w:pPr>
    </w:p>
    <w:p w14:paraId="66235D3F" w14:textId="77777777" w:rsidR="00374287" w:rsidRDefault="00374287" w:rsidP="005F7D3B">
      <w:pPr>
        <w:spacing w:after="0" w:line="240" w:lineRule="auto"/>
        <w:rPr>
          <w:b/>
          <w:sz w:val="24"/>
        </w:rPr>
      </w:pPr>
    </w:p>
    <w:p w14:paraId="75BD1C6A" w14:textId="77777777" w:rsidR="00AB5B08" w:rsidRPr="00AB5B08" w:rsidRDefault="00AB5B08" w:rsidP="005F7D3B">
      <w:pPr>
        <w:spacing w:after="0" w:line="240" w:lineRule="auto"/>
        <w:rPr>
          <w:b/>
          <w:sz w:val="24"/>
        </w:rPr>
      </w:pPr>
      <w:r w:rsidRPr="00AB5B08">
        <w:rPr>
          <w:b/>
          <w:sz w:val="24"/>
        </w:rPr>
        <w:t>Application…</w:t>
      </w:r>
    </w:p>
    <w:p w14:paraId="72F8093D" w14:textId="5C1308E1" w:rsidR="00AB5B08" w:rsidRDefault="00AB5B08" w:rsidP="005F7D3B">
      <w:pPr>
        <w:spacing w:after="0" w:line="240" w:lineRule="auto"/>
        <w:rPr>
          <w:sz w:val="24"/>
        </w:rPr>
      </w:pPr>
      <w:r>
        <w:rPr>
          <w:sz w:val="24"/>
        </w:rPr>
        <w:t>In the first instance, we are inviting expressions of interest to the University with the opportunity to have an informal chat with the Executive Director and the Course Director of CaBan. Applicants should first seek the</w:t>
      </w:r>
      <w:r w:rsidR="00FA300F">
        <w:rPr>
          <w:sz w:val="24"/>
        </w:rPr>
        <w:t>ir Headteacher's support</w:t>
      </w:r>
      <w:r>
        <w:rPr>
          <w:sz w:val="24"/>
        </w:rPr>
        <w:t xml:space="preserve"> and understand that this would be a secondment from </w:t>
      </w:r>
      <w:r w:rsidR="00EE5454">
        <w:rPr>
          <w:sz w:val="24"/>
        </w:rPr>
        <w:t xml:space="preserve">your </w:t>
      </w:r>
      <w:r>
        <w:rPr>
          <w:sz w:val="24"/>
        </w:rPr>
        <w:t>school</w:t>
      </w:r>
      <w:r w:rsidR="00FA300F">
        <w:rPr>
          <w:sz w:val="24"/>
        </w:rPr>
        <w:t>. F</w:t>
      </w:r>
      <w:r w:rsidR="00EE5454">
        <w:rPr>
          <w:sz w:val="24"/>
        </w:rPr>
        <w:t>or</w:t>
      </w:r>
      <w:r>
        <w:rPr>
          <w:sz w:val="24"/>
        </w:rPr>
        <w:t xml:space="preserve"> current part</w:t>
      </w:r>
      <w:r w:rsidR="00FA300F">
        <w:rPr>
          <w:sz w:val="24"/>
        </w:rPr>
        <w:t>-</w:t>
      </w:r>
      <w:r>
        <w:rPr>
          <w:sz w:val="24"/>
        </w:rPr>
        <w:t>time workers and experienced recently retired staff</w:t>
      </w:r>
      <w:r w:rsidR="008F207C">
        <w:rPr>
          <w:sz w:val="24"/>
        </w:rPr>
        <w:t>,</w:t>
      </w:r>
      <w:r>
        <w:rPr>
          <w:sz w:val="24"/>
        </w:rPr>
        <w:t xml:space="preserve"> </w:t>
      </w:r>
      <w:r w:rsidR="00FA300F">
        <w:rPr>
          <w:sz w:val="24"/>
        </w:rPr>
        <w:t>pay would be</w:t>
      </w:r>
      <w:r>
        <w:rPr>
          <w:sz w:val="24"/>
        </w:rPr>
        <w:t xml:space="preserve"> on an hourly University Lecturer rate. </w:t>
      </w:r>
      <w:r w:rsidR="00FA300F">
        <w:rPr>
          <w:sz w:val="24"/>
        </w:rPr>
        <w:t>We are currently</w:t>
      </w:r>
      <w:r>
        <w:rPr>
          <w:sz w:val="24"/>
        </w:rPr>
        <w:t xml:space="preserve"> offering £250 per day to schools to cover the backfill supply costs or a</w:t>
      </w:r>
      <w:r w:rsidR="00C52209">
        <w:rPr>
          <w:sz w:val="24"/>
        </w:rPr>
        <w:t>n</w:t>
      </w:r>
      <w:r>
        <w:rPr>
          <w:sz w:val="24"/>
        </w:rPr>
        <w:t xml:space="preserve"> </w:t>
      </w:r>
      <w:r w:rsidR="00C52209">
        <w:rPr>
          <w:sz w:val="24"/>
        </w:rPr>
        <w:t xml:space="preserve">hourly </w:t>
      </w:r>
      <w:r>
        <w:rPr>
          <w:sz w:val="24"/>
        </w:rPr>
        <w:t xml:space="preserve">rate </w:t>
      </w:r>
      <w:r w:rsidR="00C52209">
        <w:rPr>
          <w:sz w:val="24"/>
        </w:rPr>
        <w:t xml:space="preserve">(to be determined) </w:t>
      </w:r>
      <w:r>
        <w:rPr>
          <w:sz w:val="24"/>
        </w:rPr>
        <w:t>for anyone self-employed.</w:t>
      </w:r>
    </w:p>
    <w:p w14:paraId="30875762" w14:textId="77777777" w:rsidR="00AB5B08" w:rsidRDefault="00AB5B08" w:rsidP="005F7D3B">
      <w:pPr>
        <w:spacing w:after="0" w:line="240" w:lineRule="auto"/>
        <w:rPr>
          <w:sz w:val="24"/>
        </w:rPr>
      </w:pPr>
    </w:p>
    <w:p w14:paraId="53300592" w14:textId="77777777" w:rsidR="00AB5B08" w:rsidRPr="00AB5B08" w:rsidRDefault="00AB5B08" w:rsidP="005F7D3B">
      <w:pPr>
        <w:spacing w:after="0" w:line="240" w:lineRule="auto"/>
        <w:rPr>
          <w:b/>
          <w:sz w:val="24"/>
        </w:rPr>
      </w:pPr>
      <w:r w:rsidRPr="00AB5B08">
        <w:rPr>
          <w:b/>
          <w:sz w:val="24"/>
        </w:rPr>
        <w:t>CaBan Vision for Staffing and Succession Planning…</w:t>
      </w:r>
    </w:p>
    <w:p w14:paraId="74528A01" w14:textId="77777777" w:rsidR="00AB5B08" w:rsidRDefault="00AB5B08" w:rsidP="005F7D3B">
      <w:pPr>
        <w:spacing w:after="0" w:line="240" w:lineRule="auto"/>
        <w:rPr>
          <w:sz w:val="24"/>
        </w:rPr>
      </w:pPr>
      <w:r>
        <w:rPr>
          <w:sz w:val="24"/>
        </w:rPr>
        <w:t>Our vision is to grow the capacity of high-quality staff who are motivated to develop, support</w:t>
      </w:r>
      <w:r w:rsidR="00FA300F">
        <w:rPr>
          <w:sz w:val="24"/>
        </w:rPr>
        <w:t>, and meet the next generation of the teaching workforce's needs</w:t>
      </w:r>
      <w:r>
        <w:rPr>
          <w:sz w:val="24"/>
        </w:rPr>
        <w:t>. CaBan needs a core of full-time academic staff with a teaching and research focus, alongside an agile team of quality practitioners with a scholarly outlook on current evidence-based practice. For those who may be considering a future career in Higher Education</w:t>
      </w:r>
      <w:r w:rsidR="00FA300F">
        <w:rPr>
          <w:sz w:val="24"/>
        </w:rPr>
        <w:t>,</w:t>
      </w:r>
      <w:r>
        <w:rPr>
          <w:sz w:val="24"/>
        </w:rPr>
        <w:t xml:space="preserve"> this is an ideal opportunity for you to gain experience and test the water while </w:t>
      </w:r>
      <w:r w:rsidR="00FA300F">
        <w:rPr>
          <w:sz w:val="24"/>
        </w:rPr>
        <w:t>allowing us</w:t>
      </w:r>
      <w:r>
        <w:rPr>
          <w:sz w:val="24"/>
        </w:rPr>
        <w:t xml:space="preserve"> to grow our own talent for future full-time employment for those that thrive in the environment.</w:t>
      </w:r>
    </w:p>
    <w:p w14:paraId="1D852BA5" w14:textId="77777777" w:rsidR="00AB5B08" w:rsidRDefault="00AB5B08" w:rsidP="005F7D3B">
      <w:pPr>
        <w:spacing w:after="0" w:line="240" w:lineRule="auto"/>
        <w:rPr>
          <w:sz w:val="24"/>
        </w:rPr>
      </w:pPr>
    </w:p>
    <w:p w14:paraId="18E82658" w14:textId="77777777" w:rsidR="00AB5B08" w:rsidRPr="00AB5B08" w:rsidRDefault="00AB5B08" w:rsidP="005F7D3B">
      <w:pPr>
        <w:spacing w:after="0" w:line="240" w:lineRule="auto"/>
        <w:rPr>
          <w:b/>
          <w:sz w:val="24"/>
        </w:rPr>
      </w:pPr>
      <w:r w:rsidRPr="00AB5B08">
        <w:rPr>
          <w:b/>
          <w:sz w:val="24"/>
        </w:rPr>
        <w:t>What nex</w:t>
      </w:r>
      <w:r w:rsidR="008F207C">
        <w:rPr>
          <w:b/>
          <w:sz w:val="24"/>
        </w:rPr>
        <w:t>t?</w:t>
      </w:r>
    </w:p>
    <w:p w14:paraId="1D13C9CC" w14:textId="1FD8DCEF" w:rsidR="00AB5B08" w:rsidRDefault="00AB5B08" w:rsidP="005F7D3B">
      <w:pPr>
        <w:spacing w:after="0" w:line="240" w:lineRule="auto"/>
        <w:rPr>
          <w:sz w:val="24"/>
        </w:rPr>
      </w:pPr>
      <w:r>
        <w:rPr>
          <w:sz w:val="24"/>
        </w:rPr>
        <w:t xml:space="preserve">Director of </w:t>
      </w:r>
      <w:r w:rsidR="00C52209">
        <w:rPr>
          <w:sz w:val="24"/>
        </w:rPr>
        <w:t xml:space="preserve">Initial Teacher Education </w:t>
      </w:r>
      <w:r>
        <w:rPr>
          <w:sz w:val="24"/>
        </w:rPr>
        <w:t xml:space="preserve">CaBan – </w:t>
      </w:r>
      <w:hyperlink r:id="rId6" w:history="1">
        <w:r w:rsidR="00C52209" w:rsidRPr="00777485">
          <w:rPr>
            <w:rStyle w:val="Hyperlink"/>
            <w:sz w:val="24"/>
          </w:rPr>
          <w:t>hazel.jones@bangor.ac.uk</w:t>
        </w:r>
      </w:hyperlink>
      <w:r>
        <w:rPr>
          <w:sz w:val="24"/>
        </w:rPr>
        <w:t xml:space="preserve"> with a copy of your CV to arrange an informal chat and find out more about the role. </w:t>
      </w:r>
    </w:p>
    <w:p w14:paraId="1B316A0F" w14:textId="77777777" w:rsidR="00AB5B08" w:rsidRDefault="00AB5B08" w:rsidP="005F7D3B">
      <w:pPr>
        <w:spacing w:after="0" w:line="240" w:lineRule="auto"/>
        <w:rPr>
          <w:sz w:val="24"/>
        </w:rPr>
      </w:pPr>
    </w:p>
    <w:tbl>
      <w:tblPr>
        <w:tblStyle w:val="TableGrid"/>
        <w:tblW w:w="0" w:type="auto"/>
        <w:tblLook w:val="04A0" w:firstRow="1" w:lastRow="0" w:firstColumn="1" w:lastColumn="0" w:noHBand="0" w:noVBand="1"/>
      </w:tblPr>
      <w:tblGrid>
        <w:gridCol w:w="4508"/>
        <w:gridCol w:w="4508"/>
      </w:tblGrid>
      <w:tr w:rsidR="00AB5B08" w14:paraId="4B3E75B1" w14:textId="77777777" w:rsidTr="00AB5B08">
        <w:tc>
          <w:tcPr>
            <w:tcW w:w="4508" w:type="dxa"/>
            <w:shd w:val="clear" w:color="auto" w:fill="FFFF00"/>
          </w:tcPr>
          <w:p w14:paraId="51BE77D9" w14:textId="77777777" w:rsidR="00AB5B08" w:rsidRPr="00AB5B08" w:rsidRDefault="00AB5B08" w:rsidP="00AB5B08">
            <w:pPr>
              <w:jc w:val="center"/>
              <w:rPr>
                <w:sz w:val="36"/>
              </w:rPr>
            </w:pPr>
            <w:r w:rsidRPr="00AB5B08">
              <w:rPr>
                <w:sz w:val="36"/>
              </w:rPr>
              <w:t>Essential</w:t>
            </w:r>
          </w:p>
        </w:tc>
        <w:tc>
          <w:tcPr>
            <w:tcW w:w="4508" w:type="dxa"/>
            <w:shd w:val="clear" w:color="auto" w:fill="FFFF00"/>
          </w:tcPr>
          <w:p w14:paraId="130894BB" w14:textId="77777777" w:rsidR="00AB5B08" w:rsidRPr="00AB5B08" w:rsidRDefault="00AB5B08" w:rsidP="00AB5B08">
            <w:pPr>
              <w:jc w:val="center"/>
              <w:rPr>
                <w:sz w:val="36"/>
              </w:rPr>
            </w:pPr>
            <w:r w:rsidRPr="00AB5B08">
              <w:rPr>
                <w:sz w:val="36"/>
              </w:rPr>
              <w:t>Desirable</w:t>
            </w:r>
          </w:p>
        </w:tc>
      </w:tr>
      <w:tr w:rsidR="00AB5B08" w14:paraId="163671C5" w14:textId="77777777" w:rsidTr="00AB5B08">
        <w:tc>
          <w:tcPr>
            <w:tcW w:w="4508" w:type="dxa"/>
          </w:tcPr>
          <w:p w14:paraId="3635E423" w14:textId="77777777" w:rsidR="00AB5B08" w:rsidRDefault="00AB5B08" w:rsidP="005F7D3B">
            <w:pPr>
              <w:rPr>
                <w:sz w:val="24"/>
              </w:rPr>
            </w:pPr>
            <w:r>
              <w:rPr>
                <w:sz w:val="24"/>
              </w:rPr>
              <w:t>Degree Level and QTS</w:t>
            </w:r>
          </w:p>
        </w:tc>
        <w:tc>
          <w:tcPr>
            <w:tcW w:w="4508" w:type="dxa"/>
          </w:tcPr>
          <w:p w14:paraId="4C7DEE94" w14:textId="77777777" w:rsidR="00AB5B08" w:rsidRDefault="00AB5B08" w:rsidP="005F7D3B">
            <w:pPr>
              <w:rPr>
                <w:sz w:val="24"/>
              </w:rPr>
            </w:pPr>
            <w:r>
              <w:rPr>
                <w:sz w:val="24"/>
              </w:rPr>
              <w:t>Master</w:t>
            </w:r>
            <w:r w:rsidR="00FA300F">
              <w:rPr>
                <w:sz w:val="24"/>
              </w:rPr>
              <w:t>'</w:t>
            </w:r>
            <w:r>
              <w:rPr>
                <w:sz w:val="24"/>
              </w:rPr>
              <w:t>s level or above or the willingness to enrol on a Master</w:t>
            </w:r>
            <w:r w:rsidR="00FA300F">
              <w:rPr>
                <w:sz w:val="24"/>
              </w:rPr>
              <w:t>'</w:t>
            </w:r>
            <w:r>
              <w:rPr>
                <w:sz w:val="24"/>
              </w:rPr>
              <w:t>s programme.</w:t>
            </w:r>
          </w:p>
        </w:tc>
      </w:tr>
      <w:tr w:rsidR="00AB5B08" w14:paraId="20F54AF1" w14:textId="77777777" w:rsidTr="00AB5B08">
        <w:tc>
          <w:tcPr>
            <w:tcW w:w="4508" w:type="dxa"/>
          </w:tcPr>
          <w:p w14:paraId="41B7496A" w14:textId="77777777" w:rsidR="00AB5B08" w:rsidRPr="00AB5B08" w:rsidRDefault="00AB5B08" w:rsidP="005F7D3B">
            <w:pPr>
              <w:rPr>
                <w:sz w:val="20"/>
              </w:rPr>
            </w:pPr>
            <w:r>
              <w:rPr>
                <w:sz w:val="24"/>
              </w:rPr>
              <w:t>The ability to deliver through the medium of Welsh and</w:t>
            </w:r>
            <w:r w:rsidRPr="00AB5B08">
              <w:rPr>
                <w:sz w:val="32"/>
              </w:rPr>
              <w:t xml:space="preserve"> </w:t>
            </w:r>
            <w:r w:rsidRPr="00AB5B08">
              <w:rPr>
                <w:sz w:val="24"/>
              </w:rPr>
              <w:t xml:space="preserve">English </w:t>
            </w:r>
            <w:r w:rsidRPr="00AB5B08">
              <w:rPr>
                <w:sz w:val="20"/>
              </w:rPr>
              <w:t>(Except in English Language subject)</w:t>
            </w:r>
          </w:p>
          <w:p w14:paraId="2F883FD9" w14:textId="77777777" w:rsidR="00AB5B08" w:rsidRDefault="00AB5B08" w:rsidP="005F7D3B">
            <w:pPr>
              <w:rPr>
                <w:sz w:val="24"/>
              </w:rPr>
            </w:pPr>
          </w:p>
        </w:tc>
        <w:tc>
          <w:tcPr>
            <w:tcW w:w="4508" w:type="dxa"/>
          </w:tcPr>
          <w:p w14:paraId="19064798" w14:textId="77777777" w:rsidR="00AB5B08" w:rsidRDefault="00AB5B08" w:rsidP="005F7D3B">
            <w:pPr>
              <w:rPr>
                <w:sz w:val="24"/>
              </w:rPr>
            </w:pPr>
          </w:p>
        </w:tc>
      </w:tr>
      <w:tr w:rsidR="00AB5B08" w14:paraId="49FE9658" w14:textId="77777777" w:rsidTr="00AB5B08">
        <w:tc>
          <w:tcPr>
            <w:tcW w:w="4508" w:type="dxa"/>
          </w:tcPr>
          <w:p w14:paraId="7D48C648" w14:textId="77777777" w:rsidR="00AB5B08" w:rsidRDefault="00AB5B08" w:rsidP="005F7D3B">
            <w:pPr>
              <w:rPr>
                <w:sz w:val="24"/>
              </w:rPr>
            </w:pPr>
            <w:r>
              <w:rPr>
                <w:sz w:val="24"/>
              </w:rPr>
              <w:t>Minimum of five years</w:t>
            </w:r>
            <w:r w:rsidR="00FA300F">
              <w:rPr>
                <w:sz w:val="24"/>
              </w:rPr>
              <w:t xml:space="preserve"> of</w:t>
            </w:r>
            <w:r>
              <w:rPr>
                <w:sz w:val="24"/>
              </w:rPr>
              <w:t xml:space="preserve"> teaching experience in your specific subject </w:t>
            </w:r>
          </w:p>
        </w:tc>
        <w:tc>
          <w:tcPr>
            <w:tcW w:w="4508" w:type="dxa"/>
          </w:tcPr>
          <w:p w14:paraId="6BEBA3FA" w14:textId="77777777" w:rsidR="00AB5B08" w:rsidRDefault="00AB5B08" w:rsidP="005F7D3B">
            <w:pPr>
              <w:rPr>
                <w:sz w:val="24"/>
              </w:rPr>
            </w:pPr>
            <w:r>
              <w:rPr>
                <w:sz w:val="24"/>
              </w:rPr>
              <w:t>Evidence of scholarly / policy activity in your specialist area</w:t>
            </w:r>
            <w:r w:rsidR="008F207C">
              <w:rPr>
                <w:sz w:val="24"/>
              </w:rPr>
              <w:t>,</w:t>
            </w:r>
            <w:r>
              <w:rPr>
                <w:sz w:val="24"/>
              </w:rPr>
              <w:t xml:space="preserve"> including pedagogy</w:t>
            </w:r>
          </w:p>
        </w:tc>
      </w:tr>
      <w:tr w:rsidR="00AB5B08" w14:paraId="5320BB88" w14:textId="77777777" w:rsidTr="00AB5B08">
        <w:tc>
          <w:tcPr>
            <w:tcW w:w="4508" w:type="dxa"/>
          </w:tcPr>
          <w:p w14:paraId="46DA96CB" w14:textId="77777777" w:rsidR="00AB5B08" w:rsidRDefault="00AB5B08" w:rsidP="005F7D3B">
            <w:pPr>
              <w:rPr>
                <w:sz w:val="24"/>
              </w:rPr>
            </w:pPr>
            <w:r>
              <w:rPr>
                <w:sz w:val="24"/>
              </w:rPr>
              <w:t>The ability to travel around schools in North Wales</w:t>
            </w:r>
          </w:p>
        </w:tc>
        <w:tc>
          <w:tcPr>
            <w:tcW w:w="4508" w:type="dxa"/>
          </w:tcPr>
          <w:p w14:paraId="4AD7C801" w14:textId="77777777" w:rsidR="00AB5B08" w:rsidRDefault="00AB5B08" w:rsidP="005F7D3B">
            <w:pPr>
              <w:rPr>
                <w:sz w:val="24"/>
              </w:rPr>
            </w:pPr>
          </w:p>
        </w:tc>
      </w:tr>
      <w:tr w:rsidR="00AB5B08" w14:paraId="5EFDF8EE" w14:textId="77777777" w:rsidTr="00AB5B08">
        <w:tc>
          <w:tcPr>
            <w:tcW w:w="4508" w:type="dxa"/>
          </w:tcPr>
          <w:p w14:paraId="29C74333" w14:textId="77777777" w:rsidR="00AB5B08" w:rsidRDefault="00AB5B08" w:rsidP="005F7D3B">
            <w:pPr>
              <w:rPr>
                <w:sz w:val="24"/>
              </w:rPr>
            </w:pPr>
            <w:r>
              <w:rPr>
                <w:sz w:val="24"/>
              </w:rPr>
              <w:t>The appropriate school permissions to be considered for secondment</w:t>
            </w:r>
          </w:p>
        </w:tc>
        <w:tc>
          <w:tcPr>
            <w:tcW w:w="4508" w:type="dxa"/>
          </w:tcPr>
          <w:p w14:paraId="5C69B97E" w14:textId="77777777" w:rsidR="00AB5B08" w:rsidRDefault="00AB5B08" w:rsidP="005F7D3B">
            <w:pPr>
              <w:rPr>
                <w:sz w:val="24"/>
              </w:rPr>
            </w:pPr>
          </w:p>
        </w:tc>
      </w:tr>
    </w:tbl>
    <w:p w14:paraId="50439A5A" w14:textId="77777777" w:rsidR="00AB5B08" w:rsidRDefault="00AB5B08" w:rsidP="005F7D3B">
      <w:pPr>
        <w:spacing w:after="0" w:line="240" w:lineRule="auto"/>
        <w:rPr>
          <w:sz w:val="24"/>
        </w:rPr>
      </w:pPr>
    </w:p>
    <w:p w14:paraId="4C854B02" w14:textId="19F4DF3C" w:rsidR="00AB5B08" w:rsidRDefault="00AB5B08" w:rsidP="005F7D3B">
      <w:pPr>
        <w:spacing w:after="0" w:line="240" w:lineRule="auto"/>
        <w:rPr>
          <w:sz w:val="24"/>
        </w:rPr>
      </w:pPr>
      <w:r>
        <w:rPr>
          <w:sz w:val="24"/>
        </w:rPr>
        <w:t>These positions would be required from September 202</w:t>
      </w:r>
      <w:r w:rsidR="00C52209">
        <w:rPr>
          <w:sz w:val="24"/>
        </w:rPr>
        <w:t>2</w:t>
      </w:r>
      <w:r w:rsidR="00FA300F">
        <w:rPr>
          <w:sz w:val="24"/>
        </w:rPr>
        <w:t>,</w:t>
      </w:r>
      <w:r>
        <w:rPr>
          <w:sz w:val="24"/>
        </w:rPr>
        <w:t xml:space="preserve"> </w:t>
      </w:r>
      <w:r w:rsidR="00FA300F">
        <w:rPr>
          <w:sz w:val="24"/>
        </w:rPr>
        <w:t>but</w:t>
      </w:r>
      <w:r>
        <w:rPr>
          <w:sz w:val="24"/>
        </w:rPr>
        <w:t xml:space="preserve"> of course would be </w:t>
      </w:r>
      <w:r w:rsidR="00AD1376">
        <w:rPr>
          <w:sz w:val="24"/>
        </w:rPr>
        <w:t>dependent</w:t>
      </w:r>
      <w:r>
        <w:rPr>
          <w:sz w:val="24"/>
        </w:rPr>
        <w:t xml:space="preserve"> on student uptake for </w:t>
      </w:r>
      <w:proofErr w:type="gramStart"/>
      <w:r>
        <w:rPr>
          <w:sz w:val="24"/>
        </w:rPr>
        <w:t>particular subjects</w:t>
      </w:r>
      <w:proofErr w:type="gramEnd"/>
      <w:r>
        <w:rPr>
          <w:sz w:val="24"/>
        </w:rPr>
        <w:t xml:space="preserve">. Our vision is to afford worthy candidates the </w:t>
      </w:r>
      <w:r w:rsidR="00FA300F">
        <w:rPr>
          <w:sz w:val="24"/>
        </w:rPr>
        <w:t>opportunity</w:t>
      </w:r>
      <w:r>
        <w:rPr>
          <w:sz w:val="24"/>
        </w:rPr>
        <w:t xml:space="preserve"> to be trained as an Honorary Lecturer at CaBan Bangor</w:t>
      </w:r>
      <w:r w:rsidR="00FA300F">
        <w:rPr>
          <w:sz w:val="24"/>
        </w:rPr>
        <w:t>,</w:t>
      </w:r>
      <w:r>
        <w:rPr>
          <w:sz w:val="24"/>
        </w:rPr>
        <w:t xml:space="preserve"> even if there is no </w:t>
      </w:r>
      <w:r w:rsidR="00FA300F">
        <w:rPr>
          <w:sz w:val="24"/>
        </w:rPr>
        <w:t>vacancy</w:t>
      </w:r>
      <w:r>
        <w:rPr>
          <w:sz w:val="24"/>
        </w:rPr>
        <w:t xml:space="preserve"> for that individual in the first instance</w:t>
      </w:r>
      <w:r w:rsidR="00FA300F">
        <w:rPr>
          <w:sz w:val="24"/>
        </w:rPr>
        <w:t>. Professional learning is</w:t>
      </w:r>
      <w:r>
        <w:rPr>
          <w:sz w:val="24"/>
        </w:rPr>
        <w:t xml:space="preserve"> a part of our developing </w:t>
      </w:r>
      <w:r w:rsidR="008F207C">
        <w:rPr>
          <w:sz w:val="24"/>
        </w:rPr>
        <w:t>wider</w:t>
      </w:r>
      <w:r w:rsidR="00FA300F">
        <w:rPr>
          <w:sz w:val="24"/>
        </w:rPr>
        <w:t xml:space="preserve"> </w:t>
      </w:r>
      <w:r>
        <w:rPr>
          <w:sz w:val="24"/>
        </w:rPr>
        <w:t>partnership work with</w:t>
      </w:r>
      <w:r w:rsidR="00FA300F">
        <w:rPr>
          <w:sz w:val="24"/>
        </w:rPr>
        <w:t xml:space="preserve"> schools across</w:t>
      </w:r>
      <w:r>
        <w:rPr>
          <w:sz w:val="24"/>
        </w:rPr>
        <w:t xml:space="preserve"> North Wales.</w:t>
      </w:r>
    </w:p>
    <w:p w14:paraId="309B5D2D" w14:textId="77777777" w:rsidR="00FA300F" w:rsidRDefault="00FA300F" w:rsidP="005F7D3B">
      <w:pPr>
        <w:spacing w:after="0" w:line="240" w:lineRule="auto"/>
        <w:rPr>
          <w:sz w:val="24"/>
        </w:rPr>
      </w:pPr>
    </w:p>
    <w:p w14:paraId="57CCA663" w14:textId="07DA9598" w:rsidR="00C52209" w:rsidRDefault="00C52209" w:rsidP="005F7D3B">
      <w:pPr>
        <w:spacing w:after="0" w:line="240" w:lineRule="auto"/>
        <w:rPr>
          <w:sz w:val="24"/>
        </w:rPr>
      </w:pPr>
      <w:r>
        <w:rPr>
          <w:sz w:val="24"/>
        </w:rPr>
        <w:t>Hazel Wordsworth</w:t>
      </w:r>
    </w:p>
    <w:p w14:paraId="67A9A4AF" w14:textId="53C8DEAA" w:rsidR="00C52209" w:rsidRDefault="00C52209" w:rsidP="005F7D3B">
      <w:pPr>
        <w:spacing w:after="0" w:line="240" w:lineRule="auto"/>
        <w:rPr>
          <w:sz w:val="24"/>
        </w:rPr>
      </w:pPr>
      <w:r>
        <w:rPr>
          <w:sz w:val="24"/>
        </w:rPr>
        <w:t xml:space="preserve">Director of Initial Teacher Education </w:t>
      </w:r>
    </w:p>
    <w:p w14:paraId="173404F8" w14:textId="36864332" w:rsidR="00FA300F" w:rsidRPr="00AB5B08" w:rsidRDefault="00FA300F" w:rsidP="005F7D3B">
      <w:pPr>
        <w:spacing w:after="0" w:line="240" w:lineRule="auto"/>
        <w:rPr>
          <w:sz w:val="24"/>
        </w:rPr>
      </w:pPr>
      <w:r>
        <w:rPr>
          <w:sz w:val="24"/>
        </w:rPr>
        <w:t>CaBan Bangor</w:t>
      </w:r>
    </w:p>
    <w:sectPr w:rsidR="00FA300F" w:rsidRPr="00AB5B08">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ABA569" w14:textId="77777777" w:rsidR="00BC46E6" w:rsidRDefault="00BC46E6" w:rsidP="00EE5454">
      <w:pPr>
        <w:spacing w:after="0" w:line="240" w:lineRule="auto"/>
      </w:pPr>
      <w:r>
        <w:separator/>
      </w:r>
    </w:p>
  </w:endnote>
  <w:endnote w:type="continuationSeparator" w:id="0">
    <w:p w14:paraId="70570D8F" w14:textId="77777777" w:rsidR="00BC46E6" w:rsidRDefault="00BC46E6" w:rsidP="00EE54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7866676"/>
      <w:docPartObj>
        <w:docPartGallery w:val="Page Numbers (Bottom of Page)"/>
        <w:docPartUnique/>
      </w:docPartObj>
    </w:sdtPr>
    <w:sdtEndPr>
      <w:rPr>
        <w:noProof/>
      </w:rPr>
    </w:sdtEndPr>
    <w:sdtContent>
      <w:p w14:paraId="2C863F62" w14:textId="77777777" w:rsidR="002F7A76" w:rsidRDefault="002F7A7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53A4E8C" w14:textId="77777777" w:rsidR="002F7A76" w:rsidRDefault="002F7A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AF68B9" w14:textId="77777777" w:rsidR="00BC46E6" w:rsidRDefault="00BC46E6" w:rsidP="00EE5454">
      <w:pPr>
        <w:spacing w:after="0" w:line="240" w:lineRule="auto"/>
      </w:pPr>
      <w:r>
        <w:separator/>
      </w:r>
    </w:p>
  </w:footnote>
  <w:footnote w:type="continuationSeparator" w:id="0">
    <w:p w14:paraId="28A032B9" w14:textId="77777777" w:rsidR="00BC46E6" w:rsidRDefault="00BC46E6" w:rsidP="00EE54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E62C0" w14:textId="77777777" w:rsidR="00EE5454" w:rsidRDefault="00340DD0">
    <w:pPr>
      <w:pStyle w:val="Header"/>
    </w:pPr>
    <w:sdt>
      <w:sdtPr>
        <w:id w:val="-1280574312"/>
        <w:docPartObj>
          <w:docPartGallery w:val="Watermarks"/>
          <w:docPartUnique/>
        </w:docPartObj>
      </w:sdtPr>
      <w:sdtEndPr/>
      <w:sdtContent>
        <w:r>
          <w:rPr>
            <w:noProof/>
          </w:rPr>
          <w:pict w14:anchorId="2D741F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772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374287">
      <w:rPr>
        <w:b/>
        <w:noProof/>
        <w:sz w:val="36"/>
        <w:u w:val="single"/>
      </w:rPr>
      <w:drawing>
        <wp:anchor distT="0" distB="0" distL="114300" distR="114300" simplePos="0" relativeHeight="251657728" behindDoc="1" locked="0" layoutInCell="1" allowOverlap="1" wp14:anchorId="5ADAB8D9" wp14:editId="13F24818">
          <wp:simplePos x="0" y="0"/>
          <wp:positionH relativeFrom="margin">
            <wp:posOffset>57150</wp:posOffset>
          </wp:positionH>
          <wp:positionV relativeFrom="paragraph">
            <wp:posOffset>-278130</wp:posOffset>
          </wp:positionV>
          <wp:extent cx="742950" cy="744220"/>
          <wp:effectExtent l="0" t="0" r="0" b="0"/>
          <wp:wrapTight wrapText="bothSides">
            <wp:wrapPolygon edited="0">
              <wp:start x="4985" y="0"/>
              <wp:lineTo x="3323" y="2212"/>
              <wp:lineTo x="3877" y="8846"/>
              <wp:lineTo x="7754" y="8846"/>
              <wp:lineTo x="0" y="13823"/>
              <wp:lineTo x="0" y="18799"/>
              <wp:lineTo x="11077" y="21010"/>
              <wp:lineTo x="19938" y="21010"/>
              <wp:lineTo x="21046" y="18799"/>
              <wp:lineTo x="21046" y="13270"/>
              <wp:lineTo x="12738" y="8846"/>
              <wp:lineTo x="17723" y="6635"/>
              <wp:lineTo x="16615" y="1106"/>
              <wp:lineTo x="8862" y="0"/>
              <wp:lineTo x="4985"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Ban Bangor Logo.png"/>
                  <pic:cNvPicPr/>
                </pic:nvPicPr>
                <pic:blipFill>
                  <a:blip r:embed="rId1">
                    <a:extLst>
                      <a:ext uri="{28A0092B-C50C-407E-A947-70E740481C1C}">
                        <a14:useLocalDpi xmlns:a14="http://schemas.microsoft.com/office/drawing/2010/main" val="0"/>
                      </a:ext>
                    </a:extLst>
                  </a:blip>
                  <a:stretch>
                    <a:fillRect/>
                  </a:stretch>
                </pic:blipFill>
                <pic:spPr>
                  <a:xfrm>
                    <a:off x="0" y="0"/>
                    <a:ext cx="742950" cy="744220"/>
                  </a:xfrm>
                  <a:prstGeom prst="rect">
                    <a:avLst/>
                  </a:prstGeom>
                </pic:spPr>
              </pic:pic>
            </a:graphicData>
          </a:graphic>
          <wp14:sizeRelH relativeFrom="page">
            <wp14:pctWidth>0</wp14:pctWidth>
          </wp14:sizeRelH>
          <wp14:sizeRelV relativeFrom="page">
            <wp14:pctHeight>0</wp14:pctHeight>
          </wp14:sizeRelV>
        </wp:anchor>
      </w:drawing>
    </w:r>
    <w:r w:rsidR="00EE5454">
      <w:rPr>
        <w:noProof/>
      </w:rPr>
      <w:drawing>
        <wp:anchor distT="0" distB="0" distL="114300" distR="114300" simplePos="0" relativeHeight="251656704" behindDoc="1" locked="0" layoutInCell="1" allowOverlap="1" wp14:anchorId="50C4880D" wp14:editId="1EA43191">
          <wp:simplePos x="0" y="0"/>
          <wp:positionH relativeFrom="column">
            <wp:posOffset>4670425</wp:posOffset>
          </wp:positionH>
          <wp:positionV relativeFrom="paragraph">
            <wp:posOffset>-230505</wp:posOffset>
          </wp:positionV>
          <wp:extent cx="802640" cy="647700"/>
          <wp:effectExtent l="0" t="0" r="0" b="0"/>
          <wp:wrapTight wrapText="bothSides">
            <wp:wrapPolygon edited="0">
              <wp:start x="0" y="0"/>
              <wp:lineTo x="0" y="20965"/>
              <wp:lineTo x="21019" y="20965"/>
              <wp:lineTo x="21019"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1_FullColour.jpg"/>
                  <pic:cNvPicPr/>
                </pic:nvPicPr>
                <pic:blipFill>
                  <a:blip r:embed="rId2">
                    <a:extLst>
                      <a:ext uri="{28A0092B-C50C-407E-A947-70E740481C1C}">
                        <a14:useLocalDpi xmlns:a14="http://schemas.microsoft.com/office/drawing/2010/main" val="0"/>
                      </a:ext>
                    </a:extLst>
                  </a:blip>
                  <a:stretch>
                    <a:fillRect/>
                  </a:stretch>
                </pic:blipFill>
                <pic:spPr>
                  <a:xfrm>
                    <a:off x="0" y="0"/>
                    <a:ext cx="802640" cy="647700"/>
                  </a:xfrm>
                  <a:prstGeom prst="rect">
                    <a:avLst/>
                  </a:prstGeom>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xMTAzMDc1NrcwNTJR0lEKTi0uzszPAykwrQUArxU3biwAAAA="/>
    <w:docVar w:name="dgnword-docGUID" w:val="{4E44C070-F848-4B28-8C49-5A767749A94D}"/>
    <w:docVar w:name="dgnword-eventsink" w:val="2989560472224"/>
  </w:docVars>
  <w:rsids>
    <w:rsidRoot w:val="005F7D3B"/>
    <w:rsid w:val="00025C0B"/>
    <w:rsid w:val="00025D62"/>
    <w:rsid w:val="0002742E"/>
    <w:rsid w:val="0004344B"/>
    <w:rsid w:val="000B28B8"/>
    <w:rsid w:val="000F378D"/>
    <w:rsid w:val="00171D51"/>
    <w:rsid w:val="001C0F10"/>
    <w:rsid w:val="001C402D"/>
    <w:rsid w:val="0022585B"/>
    <w:rsid w:val="00232B1D"/>
    <w:rsid w:val="00267BD6"/>
    <w:rsid w:val="00286FB3"/>
    <w:rsid w:val="002C1DC9"/>
    <w:rsid w:val="002F7A76"/>
    <w:rsid w:val="0034799A"/>
    <w:rsid w:val="00356C34"/>
    <w:rsid w:val="00374287"/>
    <w:rsid w:val="00440070"/>
    <w:rsid w:val="005F7D3B"/>
    <w:rsid w:val="00623D2F"/>
    <w:rsid w:val="006515C7"/>
    <w:rsid w:val="00695E5C"/>
    <w:rsid w:val="008110B8"/>
    <w:rsid w:val="00870788"/>
    <w:rsid w:val="008B5892"/>
    <w:rsid w:val="008C2243"/>
    <w:rsid w:val="008F207C"/>
    <w:rsid w:val="00961189"/>
    <w:rsid w:val="00972306"/>
    <w:rsid w:val="00974A70"/>
    <w:rsid w:val="009F3965"/>
    <w:rsid w:val="00A043D9"/>
    <w:rsid w:val="00A553F4"/>
    <w:rsid w:val="00A83EEA"/>
    <w:rsid w:val="00AB5B08"/>
    <w:rsid w:val="00AD1376"/>
    <w:rsid w:val="00B641F4"/>
    <w:rsid w:val="00BC46E6"/>
    <w:rsid w:val="00BD5BAB"/>
    <w:rsid w:val="00C52209"/>
    <w:rsid w:val="00CD2D62"/>
    <w:rsid w:val="00DE129E"/>
    <w:rsid w:val="00EE5454"/>
    <w:rsid w:val="00F52440"/>
    <w:rsid w:val="00FA300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6BFF964F"/>
  <w15:chartTrackingRefBased/>
  <w15:docId w15:val="{FAE84023-C4B5-418C-ABE5-D1E6263A82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B5B08"/>
    <w:rPr>
      <w:color w:val="0563C1" w:themeColor="hyperlink"/>
      <w:u w:val="single"/>
    </w:rPr>
  </w:style>
  <w:style w:type="character" w:styleId="UnresolvedMention">
    <w:name w:val="Unresolved Mention"/>
    <w:basedOn w:val="DefaultParagraphFont"/>
    <w:uiPriority w:val="99"/>
    <w:semiHidden/>
    <w:unhideWhenUsed/>
    <w:rsid w:val="00AB5B08"/>
    <w:rPr>
      <w:color w:val="605E5C"/>
      <w:shd w:val="clear" w:color="auto" w:fill="E1DFDD"/>
    </w:rPr>
  </w:style>
  <w:style w:type="table" w:styleId="TableGrid">
    <w:name w:val="Table Grid"/>
    <w:basedOn w:val="TableNormal"/>
    <w:uiPriority w:val="39"/>
    <w:rsid w:val="00AB5B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E5454"/>
    <w:pPr>
      <w:tabs>
        <w:tab w:val="center" w:pos="4513"/>
        <w:tab w:val="right" w:pos="9026"/>
      </w:tabs>
      <w:spacing w:after="0" w:line="240" w:lineRule="auto"/>
    </w:pPr>
  </w:style>
  <w:style w:type="character" w:customStyle="1" w:styleId="HeaderChar">
    <w:name w:val="Header Char"/>
    <w:basedOn w:val="DefaultParagraphFont"/>
    <w:link w:val="Header"/>
    <w:uiPriority w:val="99"/>
    <w:rsid w:val="00EE5454"/>
  </w:style>
  <w:style w:type="paragraph" w:styleId="Footer">
    <w:name w:val="footer"/>
    <w:basedOn w:val="Normal"/>
    <w:link w:val="FooterChar"/>
    <w:uiPriority w:val="99"/>
    <w:unhideWhenUsed/>
    <w:rsid w:val="00EE5454"/>
    <w:pPr>
      <w:tabs>
        <w:tab w:val="center" w:pos="4513"/>
        <w:tab w:val="right" w:pos="9026"/>
      </w:tabs>
      <w:spacing w:after="0" w:line="240" w:lineRule="auto"/>
    </w:pPr>
  </w:style>
  <w:style w:type="character" w:customStyle="1" w:styleId="FooterChar">
    <w:name w:val="Footer Char"/>
    <w:basedOn w:val="DefaultParagraphFont"/>
    <w:link w:val="Footer"/>
    <w:uiPriority w:val="99"/>
    <w:rsid w:val="00EE54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hazel.jones@bangor.ac.uk"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777</Words>
  <Characters>4430</Characters>
  <Application>Microsoft Office Word</Application>
  <DocSecurity>0</DocSecurity>
  <Lines>36</Lines>
  <Paragraphs>10</Paragraphs>
  <ScaleCrop>false</ScaleCrop>
  <Company/>
  <LinksUpToDate>false</LinksUpToDate>
  <CharactersWithSpaces>5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 Fghea (Ysgol Gwynedd)</dc:creator>
  <cp:keywords/>
  <dc:description/>
  <cp:lastModifiedBy>Hazel Jane Wordsworth</cp:lastModifiedBy>
  <cp:revision>2</cp:revision>
  <dcterms:created xsi:type="dcterms:W3CDTF">2022-02-11T09:53:00Z</dcterms:created>
  <dcterms:modified xsi:type="dcterms:W3CDTF">2022-02-11T09:53:00Z</dcterms:modified>
</cp:coreProperties>
</file>